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77f0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7f52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97ff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0Z</dcterms:created>
  <dcterms:modified xsi:type="dcterms:W3CDTF">2016-12-06T00:29:30Z</dcterms:modified>
</cp:coreProperties>
</file>